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862" w:type="dxa"/>
        <w:tblLook w:val="04A0" w:firstRow="1" w:lastRow="0" w:firstColumn="1" w:lastColumn="0" w:noHBand="0" w:noVBand="1"/>
      </w:tblPr>
      <w:tblGrid>
        <w:gridCol w:w="1000"/>
        <w:gridCol w:w="1747"/>
        <w:gridCol w:w="2080"/>
        <w:gridCol w:w="571"/>
        <w:gridCol w:w="2665"/>
        <w:gridCol w:w="302"/>
        <w:gridCol w:w="1140"/>
        <w:gridCol w:w="570"/>
        <w:gridCol w:w="225"/>
        <w:gridCol w:w="671"/>
        <w:gridCol w:w="625"/>
        <w:gridCol w:w="672"/>
        <w:gridCol w:w="327"/>
        <w:gridCol w:w="298"/>
        <w:gridCol w:w="671"/>
        <w:gridCol w:w="625"/>
        <w:gridCol w:w="236"/>
        <w:gridCol w:w="437"/>
      </w:tblGrid>
      <w:tr w:rsidR="00F250B6" w:rsidRPr="00F250B6" w14:paraId="4B0AE9A2" w14:textId="77777777" w:rsidTr="00064C87">
        <w:trPr>
          <w:trHeight w:val="295"/>
        </w:trPr>
        <w:tc>
          <w:tcPr>
            <w:tcW w:w="27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C9B1B96" w:rsidR="00F250B6" w:rsidRPr="00F250B6" w:rsidRDefault="00ED483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BX_21</w:t>
            </w:r>
          </w:p>
        </w:tc>
        <w:tc>
          <w:tcPr>
            <w:tcW w:w="3538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649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18B9E0B" w:rsidR="00F250B6" w:rsidRPr="00F250B6" w:rsidRDefault="00ED483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tudent login and signup page check in </w:t>
            </w:r>
            <w:r w:rsidR="00B56CAB">
              <w:rPr>
                <w:rFonts w:eastAsia="Times New Roman" w:cstheme="minorHAnsi"/>
                <w:lang w:eastAsia="en-GB"/>
              </w:rPr>
              <w:t>Edu portal</w:t>
            </w:r>
          </w:p>
        </w:tc>
      </w:tr>
      <w:tr w:rsidR="00F250B6" w:rsidRPr="00F250B6" w14:paraId="6632E772" w14:textId="77777777" w:rsidTr="00064C87">
        <w:trPr>
          <w:trHeight w:val="295"/>
        </w:trPr>
        <w:tc>
          <w:tcPr>
            <w:tcW w:w="27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B0ABBF6" w:rsidR="00F250B6" w:rsidRPr="00F250B6" w:rsidRDefault="00163F4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bdullah Mohsin</w:t>
            </w:r>
          </w:p>
        </w:tc>
        <w:tc>
          <w:tcPr>
            <w:tcW w:w="3538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32C39849" w:rsidR="00F250B6" w:rsidRPr="00F250B6" w:rsidRDefault="00163F4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bdullah Mohsin</w:t>
            </w:r>
          </w:p>
        </w:tc>
        <w:tc>
          <w:tcPr>
            <w:tcW w:w="2193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0D7082A7" w:rsidR="00F250B6" w:rsidRPr="00F250B6" w:rsidRDefault="00B56CAB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2</w:t>
            </w:r>
          </w:p>
        </w:tc>
      </w:tr>
      <w:tr w:rsidR="00F250B6" w:rsidRPr="00F250B6" w14:paraId="3C91D456" w14:textId="77777777" w:rsidTr="00064C87">
        <w:trPr>
          <w:gridAfter w:val="1"/>
          <w:wAfter w:w="437" w:type="dxa"/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B56CAB">
        <w:trPr>
          <w:trHeight w:val="295"/>
        </w:trPr>
        <w:tc>
          <w:tcPr>
            <w:tcW w:w="27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4690C8F8" w:rsidR="00F250B6" w:rsidRPr="00F250B6" w:rsidRDefault="00B56CA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test case is validate it  has no bugs or issue in login and signup</w:t>
            </w:r>
          </w:p>
        </w:tc>
        <w:tc>
          <w:tcPr>
            <w:tcW w:w="201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064C87">
        <w:trPr>
          <w:gridAfter w:val="1"/>
          <w:wAfter w:w="437" w:type="dxa"/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064C87">
        <w:trPr>
          <w:trHeight w:val="295"/>
        </w:trPr>
        <w:tc>
          <w:tcPr>
            <w:tcW w:w="27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5C5EE9C" w:rsidR="00F250B6" w:rsidRPr="00F250B6" w:rsidRDefault="0033270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bdullah Mohsin</w:t>
            </w:r>
          </w:p>
        </w:tc>
        <w:tc>
          <w:tcPr>
            <w:tcW w:w="3538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E41134E" w:rsidR="00F250B6" w:rsidRPr="00F250B6" w:rsidRDefault="0033270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4-2-2025</w:t>
            </w:r>
          </w:p>
        </w:tc>
        <w:tc>
          <w:tcPr>
            <w:tcW w:w="2193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064C87">
        <w:trPr>
          <w:gridAfter w:val="1"/>
          <w:wAfter w:w="437" w:type="dxa"/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064C87">
        <w:trPr>
          <w:gridAfter w:val="5"/>
          <w:wAfter w:w="2267" w:type="dxa"/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398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14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090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064C87">
        <w:trPr>
          <w:gridAfter w:val="5"/>
          <w:wAfter w:w="2267" w:type="dxa"/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3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63573323" w:rsidR="00F250B6" w:rsidRPr="00F250B6" w:rsidRDefault="00B56CA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ternet Browser(Google Chrome)</w:t>
            </w: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0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39CA02AA" w:rsidR="00F250B6" w:rsidRPr="00F250B6" w:rsidRDefault="008B223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istration=</w:t>
            </w:r>
            <w:r>
              <w:t xml:space="preserve"> </w:t>
            </w:r>
            <w:r w:rsidRPr="008B2234">
              <w:rPr>
                <w:rFonts w:eastAsia="Times New Roman" w:cstheme="minorHAnsi"/>
                <w:lang w:eastAsia="en-GB"/>
              </w:rPr>
              <w:t>23fa-048-st</w:t>
            </w:r>
          </w:p>
        </w:tc>
      </w:tr>
      <w:tr w:rsidR="00F250B6" w:rsidRPr="00F250B6" w14:paraId="29E8EC92" w14:textId="77777777" w:rsidTr="00064C87">
        <w:trPr>
          <w:gridAfter w:val="5"/>
          <w:wAfter w:w="2267" w:type="dxa"/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37D9F2AD" w:rsidR="00F250B6" w:rsidRPr="00F250B6" w:rsidRDefault="008B2234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3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40C7E06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B2234">
              <w:rPr>
                <w:rFonts w:eastAsia="Times New Roman" w:cstheme="minorHAnsi"/>
                <w:lang w:eastAsia="en-GB"/>
              </w:rPr>
              <w:t>Registered in UIT Student portal</w:t>
            </w: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0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42ED5866" w:rsidR="00F250B6" w:rsidRPr="00F250B6" w:rsidRDefault="008B2234" w:rsidP="008B223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word=</w:t>
            </w:r>
            <w:proofErr w:type="spellStart"/>
            <w:r>
              <w:rPr>
                <w:rFonts w:eastAsia="Times New Roman" w:cstheme="minorHAnsi"/>
                <w:lang w:eastAsia="en-GB"/>
              </w:rPr>
              <w:t>abcd</w:t>
            </w:r>
            <w:proofErr w:type="spellEnd"/>
          </w:p>
        </w:tc>
      </w:tr>
      <w:tr w:rsidR="00F250B6" w:rsidRPr="00F250B6" w14:paraId="78209763" w14:textId="77777777" w:rsidTr="00064C87">
        <w:trPr>
          <w:gridAfter w:val="5"/>
          <w:wAfter w:w="2267" w:type="dxa"/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4EF78B2E" w:rsidR="00F250B6" w:rsidRPr="00F250B6" w:rsidRDefault="008B2234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3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24A9EFC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B2234">
              <w:rPr>
                <w:rFonts w:eastAsia="Times New Roman" w:cstheme="minorHAnsi"/>
                <w:lang w:eastAsia="en-GB"/>
              </w:rPr>
              <w:t>Having internet connection</w:t>
            </w: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0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5254E7A4" w:rsidR="00F250B6" w:rsidRPr="00F250B6" w:rsidRDefault="00F250B6" w:rsidP="008B223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B2234">
              <w:rPr>
                <w:rFonts w:eastAsia="Times New Roman" w:cstheme="minorHAnsi"/>
                <w:lang w:eastAsia="en-GB"/>
              </w:rPr>
              <w:t>Registration=</w:t>
            </w:r>
            <w:r w:rsidR="008B2234">
              <w:t xml:space="preserve"> </w:t>
            </w:r>
            <w:r w:rsidR="008B2234" w:rsidRPr="008B2234">
              <w:rPr>
                <w:rFonts w:eastAsia="Times New Roman" w:cstheme="minorHAnsi"/>
                <w:lang w:eastAsia="en-GB"/>
              </w:rPr>
              <w:t>23fa-048-st</w:t>
            </w:r>
          </w:p>
        </w:tc>
      </w:tr>
      <w:tr w:rsidR="0096735A" w:rsidRPr="00F250B6" w14:paraId="26723356" w14:textId="77777777" w:rsidTr="00064C87">
        <w:trPr>
          <w:gridAfter w:val="5"/>
          <w:wAfter w:w="2267" w:type="dxa"/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E3F9B" w14:textId="267B2642" w:rsidR="0096735A" w:rsidRPr="00F250B6" w:rsidRDefault="008B2234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3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8B1040" w14:textId="1A55D716" w:rsidR="0096735A" w:rsidRPr="00F250B6" w:rsidRDefault="008B223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IT student portal search</w:t>
            </w: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FB3327" w14:textId="77777777" w:rsidR="0096735A" w:rsidRPr="00F250B6" w:rsidRDefault="0096735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63916" w14:textId="567661D6" w:rsidR="0096735A" w:rsidRPr="00F250B6" w:rsidRDefault="0096735A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0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28B346" w14:textId="68F90BF7" w:rsidR="0096735A" w:rsidRPr="00F250B6" w:rsidRDefault="008B223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word=xyfg12</w:t>
            </w:r>
          </w:p>
        </w:tc>
      </w:tr>
      <w:tr w:rsidR="008B2234" w:rsidRPr="00F250B6" w14:paraId="7B23E891" w14:textId="77777777" w:rsidTr="00064C87">
        <w:trPr>
          <w:gridAfter w:val="5"/>
          <w:wAfter w:w="2267" w:type="dxa"/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BF193" w14:textId="77777777" w:rsidR="008B2234" w:rsidRPr="00F250B6" w:rsidRDefault="008B2234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3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DF7AAD" w14:textId="77777777" w:rsidR="008B2234" w:rsidRPr="00F250B6" w:rsidRDefault="008B223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723CBB" w14:textId="77777777" w:rsidR="008B2234" w:rsidRPr="00F250B6" w:rsidRDefault="008B223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08B67" w14:textId="2B9DEEE0" w:rsidR="008B2234" w:rsidRDefault="008B2234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0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40D479" w14:textId="4A5C8FDE" w:rsidR="008B2234" w:rsidRPr="00F250B6" w:rsidRDefault="008B223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Registration=</w:t>
            </w:r>
            <w:r>
              <w:t xml:space="preserve"> </w:t>
            </w:r>
            <w:r>
              <w:rPr>
                <w:rFonts w:eastAsia="Times New Roman" w:cstheme="minorHAnsi"/>
                <w:lang w:eastAsia="en-GB"/>
              </w:rPr>
              <w:t>23fa</w:t>
            </w:r>
            <w:r>
              <w:rPr>
                <w:rFonts w:eastAsia="Times New Roman" w:cstheme="minorHAnsi"/>
                <w:lang w:eastAsia="en-GB"/>
              </w:rPr>
              <w:t>048</w:t>
            </w:r>
            <w:r w:rsidRPr="008B2234">
              <w:rPr>
                <w:rFonts w:eastAsia="Times New Roman" w:cstheme="minorHAnsi"/>
                <w:lang w:eastAsia="en-GB"/>
              </w:rPr>
              <w:t>st</w:t>
            </w:r>
          </w:p>
        </w:tc>
      </w:tr>
      <w:tr w:rsidR="00F250B6" w:rsidRPr="00F250B6" w14:paraId="49C676B2" w14:textId="77777777" w:rsidTr="00064C87">
        <w:trPr>
          <w:gridAfter w:val="5"/>
          <w:wAfter w:w="2267" w:type="dxa"/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36DE1300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3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4DCBA374" w:rsidR="00F250B6" w:rsidRPr="00F250B6" w:rsidRDefault="0096735A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0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37106B4B" w:rsidR="00F250B6" w:rsidRPr="00F250B6" w:rsidRDefault="00F250B6" w:rsidP="008B223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B2234">
              <w:rPr>
                <w:rFonts w:eastAsia="Times New Roman" w:cstheme="minorHAnsi"/>
                <w:lang w:eastAsia="en-GB"/>
              </w:rPr>
              <w:t>Password=</w:t>
            </w:r>
            <w:proofErr w:type="spellStart"/>
            <w:r w:rsidR="008B2234">
              <w:rPr>
                <w:rFonts w:eastAsia="Times New Roman" w:cstheme="minorHAnsi"/>
                <w:lang w:eastAsia="en-GB"/>
              </w:rPr>
              <w:t>abcd</w:t>
            </w:r>
            <w:proofErr w:type="spellEnd"/>
          </w:p>
        </w:tc>
      </w:tr>
      <w:tr w:rsidR="00F250B6" w:rsidRPr="00F250B6" w14:paraId="03381A14" w14:textId="77777777" w:rsidTr="00064C87">
        <w:trPr>
          <w:gridAfter w:val="1"/>
          <w:wAfter w:w="437" w:type="dxa"/>
          <w:trHeight w:val="151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4DDF8A" w14:textId="22F91949" w:rsidR="0096735A" w:rsidRPr="00F250B6" w:rsidRDefault="0096735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B56CAB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907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B91FEAF" w:rsidR="0096735A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</w:t>
            </w:r>
            <w:r w:rsidR="0033270C">
              <w:rPr>
                <w:rFonts w:eastAsia="Times New Roman" w:cstheme="minorHAnsi"/>
                <w:lang w:eastAsia="en-GB"/>
              </w:rPr>
              <w:t xml:space="preserve">  the functionality of square function working properly with positive and negative values</w:t>
            </w:r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064C87">
        <w:trPr>
          <w:gridAfter w:val="1"/>
          <w:wAfter w:w="437" w:type="dxa"/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064C87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353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260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8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064C87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27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53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0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8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064C87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129F7DE8" w:rsidR="00F250B6" w:rsidRPr="00F250B6" w:rsidRDefault="0033270C" w:rsidP="00AB3B7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pen  </w:t>
            </w:r>
            <w:r w:rsidR="00AB3B7C">
              <w:rPr>
                <w:rFonts w:eastAsia="Times New Roman" w:cstheme="minorHAnsi"/>
                <w:lang w:eastAsia="en-GB"/>
              </w:rPr>
              <w:t>Internet and open google chrome</w:t>
            </w:r>
          </w:p>
        </w:tc>
        <w:tc>
          <w:tcPr>
            <w:tcW w:w="35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360CCA88" w:rsidR="00F250B6" w:rsidRPr="00F250B6" w:rsidRDefault="00064C8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rome loaded properly ,poor internet connection ,internet stability</w:t>
            </w:r>
          </w:p>
        </w:tc>
        <w:tc>
          <w:tcPr>
            <w:tcW w:w="260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2DE6612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r w:rsidR="0096735A"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064C87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30DA47EB" w:rsidR="00F250B6" w:rsidRPr="00F250B6" w:rsidRDefault="00064C8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arch UIT student portal</w:t>
            </w:r>
          </w:p>
        </w:tc>
        <w:tc>
          <w:tcPr>
            <w:tcW w:w="35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1EE26" w14:textId="67657A5A" w:rsidR="00F250B6" w:rsidRPr="00F250B6" w:rsidRDefault="00064C8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IT student portal in searching result</w:t>
            </w:r>
          </w:p>
        </w:tc>
        <w:tc>
          <w:tcPr>
            <w:tcW w:w="260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35FD5" w:rsidRPr="00F250B6" w14:paraId="5623D7F4" w14:textId="77777777" w:rsidTr="00064C87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635FD5" w:rsidRPr="00F250B6" w:rsidRDefault="00635FD5" w:rsidP="00635FD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3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15CD8A85" w:rsidR="00635FD5" w:rsidRPr="00F250B6" w:rsidRDefault="00064C87" w:rsidP="00064C8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ign in with 23fa-048-st and passwor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abcd</w:t>
            </w:r>
            <w:proofErr w:type="spellEnd"/>
          </w:p>
        </w:tc>
        <w:tc>
          <w:tcPr>
            <w:tcW w:w="35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3E685301" w:rsidR="00635FD5" w:rsidRPr="00F250B6" w:rsidRDefault="00064C87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in successfully in portal no error shows in it</w:t>
            </w:r>
          </w:p>
        </w:tc>
        <w:tc>
          <w:tcPr>
            <w:tcW w:w="260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35FD5" w:rsidRPr="00F250B6" w14:paraId="340C12ED" w14:textId="77777777" w:rsidTr="00064C87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635FD5" w:rsidRPr="00F250B6" w:rsidRDefault="00635FD5" w:rsidP="00635FD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046532F0" w:rsidR="00635FD5" w:rsidRPr="00F250B6" w:rsidRDefault="00635FD5" w:rsidP="00064C8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64C87">
              <w:rPr>
                <w:rFonts w:eastAsia="Times New Roman" w:cstheme="minorHAnsi"/>
                <w:lang w:eastAsia="en-GB"/>
              </w:rPr>
              <w:t>Sign in</w:t>
            </w:r>
            <w:r w:rsidR="00064C87">
              <w:rPr>
                <w:rFonts w:eastAsia="Times New Roman" w:cstheme="minorHAnsi"/>
                <w:lang w:eastAsia="en-GB"/>
              </w:rPr>
              <w:t xml:space="preserve"> with 23fa-048-st and password </w:t>
            </w:r>
            <w:r w:rsidR="00064C87">
              <w:rPr>
                <w:rFonts w:eastAsia="Times New Roman" w:cstheme="minorHAnsi"/>
                <w:lang w:eastAsia="en-GB"/>
              </w:rPr>
              <w:t>xyfg12</w:t>
            </w:r>
          </w:p>
        </w:tc>
        <w:tc>
          <w:tcPr>
            <w:tcW w:w="35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341F1C49" w:rsidR="00635FD5" w:rsidRPr="00F250B6" w:rsidRDefault="00635FD5" w:rsidP="00064C8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64C87">
              <w:rPr>
                <w:rFonts w:eastAsia="Times New Roman" w:cstheme="minorHAnsi"/>
                <w:lang w:eastAsia="en-GB"/>
              </w:rPr>
              <w:t>Login successfully in portal no error shows in it</w:t>
            </w:r>
          </w:p>
        </w:tc>
        <w:tc>
          <w:tcPr>
            <w:tcW w:w="260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6F320C1C" w:rsidR="00635FD5" w:rsidRPr="00F250B6" w:rsidRDefault="00064C87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Expected as password is Wrong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52F765D8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64C87"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FD5015" w:rsidRPr="00F250B6" w14:paraId="5CF3917B" w14:textId="77777777" w:rsidTr="00064C87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0A3F5" w14:textId="0720FBBF" w:rsidR="00FD5015" w:rsidRPr="00F250B6" w:rsidRDefault="00FD5015" w:rsidP="00635FD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EABE6" w14:textId="2B18D0FF" w:rsidR="00FD5015" w:rsidRPr="00F250B6" w:rsidRDefault="00064C87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ign in with 23fa048</w:t>
            </w:r>
            <w:r>
              <w:rPr>
                <w:rFonts w:eastAsia="Times New Roman" w:cstheme="minorHAnsi"/>
                <w:lang w:eastAsia="en-GB"/>
              </w:rPr>
              <w:t xml:space="preserve">st and passwor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abcd</w:t>
            </w:r>
            <w:proofErr w:type="spellEnd"/>
          </w:p>
        </w:tc>
        <w:tc>
          <w:tcPr>
            <w:tcW w:w="35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54B62" w14:textId="40EC6809" w:rsidR="00FD5015" w:rsidRPr="00F250B6" w:rsidRDefault="00064C87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in successfully in portal no error shows in it</w:t>
            </w:r>
          </w:p>
        </w:tc>
        <w:tc>
          <w:tcPr>
            <w:tcW w:w="260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09A43F" w14:textId="191948E4" w:rsidR="00FD5015" w:rsidRPr="00F250B6" w:rsidRDefault="00064C87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ot Expected as user id is wrong 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EF0730" w14:textId="0C0EB25A" w:rsidR="00FD5015" w:rsidRPr="00F250B6" w:rsidRDefault="00064C87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FD5015" w:rsidRPr="00F250B6" w14:paraId="174A7F83" w14:textId="77777777" w:rsidTr="00064C87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5EEE4" w14:textId="200A8CAC" w:rsidR="00FD5015" w:rsidRDefault="00FD5015" w:rsidP="00635FD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A8FCD" w14:textId="7DB94B99" w:rsidR="00FD5015" w:rsidRPr="00F250B6" w:rsidRDefault="00064C87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bserve  portal login successfully from </w:t>
            </w:r>
            <w:r>
              <w:rPr>
                <w:rFonts w:eastAsia="Times New Roman" w:cstheme="minorHAnsi"/>
                <w:lang w:eastAsia="en-GB"/>
              </w:rPr>
              <w:t xml:space="preserve">23fa-048-st and passwor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abcd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5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B5F53" w14:textId="62712922" w:rsidR="00FD5015" w:rsidRPr="00F250B6" w:rsidRDefault="006D0271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uccessfully login outpu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ashoboard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apears</w:t>
            </w:r>
            <w:proofErr w:type="spellEnd"/>
          </w:p>
        </w:tc>
        <w:tc>
          <w:tcPr>
            <w:tcW w:w="260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C4C14D" w14:textId="5C572C03" w:rsidR="00FD5015" w:rsidRPr="00F250B6" w:rsidRDefault="006D0271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38921E" w14:textId="5E0891C2" w:rsidR="00FD5015" w:rsidRPr="00F250B6" w:rsidRDefault="006D0271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  <w:bookmarkStart w:id="0" w:name="_GoBack"/>
            <w:bookmarkEnd w:id="0"/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64C87"/>
    <w:rsid w:val="00163F4A"/>
    <w:rsid w:val="002144FF"/>
    <w:rsid w:val="0033270C"/>
    <w:rsid w:val="00393168"/>
    <w:rsid w:val="003A1FE1"/>
    <w:rsid w:val="00635FD5"/>
    <w:rsid w:val="00684BC1"/>
    <w:rsid w:val="006938D0"/>
    <w:rsid w:val="006D0271"/>
    <w:rsid w:val="008B2234"/>
    <w:rsid w:val="0096735A"/>
    <w:rsid w:val="00AB3B7C"/>
    <w:rsid w:val="00B56CAB"/>
    <w:rsid w:val="00ED483C"/>
    <w:rsid w:val="00F250B6"/>
    <w:rsid w:val="00FD5015"/>
    <w:rsid w:val="00FF3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Mohsin</dc:creator>
  <cp:keywords/>
  <dc:description/>
  <cp:lastModifiedBy>Abdullah Mohsin</cp:lastModifiedBy>
  <cp:revision>2</cp:revision>
  <dcterms:created xsi:type="dcterms:W3CDTF">2025-02-28T11:43:00Z</dcterms:created>
  <dcterms:modified xsi:type="dcterms:W3CDTF">2025-02-28T11:43:00Z</dcterms:modified>
</cp:coreProperties>
</file>